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in</w:t>
      </w:r>
      <w:r>
        <w:t xml:space="preserve"> </w:t>
      </w:r>
      <w:r>
        <w:t xml:space="preserve">Moscow</w:t>
      </w:r>
    </w:p>
    <w:bookmarkStart w:id="20" w:name="X05fcd1513358a159407c98a15a34664f0fbaccc"/>
    <w:p>
      <w:pPr>
        <w:pStyle w:val="Heading1"/>
      </w:pPr>
      <w:r>
        <w:t xml:space="preserve">Internship Application Letter: Computer Engineer Internship Opportunity in Russia Moscow</w:t>
      </w:r>
    </w:p>
    <w:p>
      <w:pPr>
        <w:pStyle w:val="FirstParagraph"/>
      </w:pPr>
      <w:r>
        <w:t xml:space="preserve">Dear Hiring Manager,</w:t>
      </w:r>
    </w:p>
    <w:p>
      <w:pPr>
        <w:pStyle w:val="BodyText"/>
      </w:pPr>
      <w:r>
        <w:t xml:space="preserve">I am writing to express my enthusiastic interest in the Computer Engineer Internship position at [Company Name], as advertised on [Platform where ad was seen, e.g., LinkedIn, company website]. As a highly motivated and technically proficient final-year Computer Engineering student at [Your University/Institution], I am deeply committed to contributing to the dynamic technological landscape of Russia Moscow. This Internship Application Letter serves as my formal introduction and demonstrates why I am an ideal candidate for your esteemed organization.</w:t>
      </w:r>
    </w:p>
    <w:p>
      <w:pPr>
        <w:pStyle w:val="BodyText"/>
      </w:pPr>
      <w:r>
        <w:t xml:space="preserve">Moscow stands as the undisputed epicenter of Russia's burgeoning technology sector, a vibrant ecosystem where global innovation converges with local entrepreneurial spirit. Companies like Yandex, SberTech, VKontakte (VK), and numerous startups within the Skolkovo Innovation Center are driving advancements in artificial intelligence, big data analytics, cybersecurity, and cloud infrastructure – precisely the domains where my academic focus and practical skills align. I have long admired how Moscow’s tech community fosters collaboration between academia and industry to solve complex challenges relevant to Russia's digital transformation. It is within this specific context of Russia Moscow that I am eager to apply my knowledge under the mentorship of your expert team, making this Internship Application Letter a pivotal step in my professional journey.</w:t>
      </w:r>
    </w:p>
    <w:p>
      <w:pPr>
        <w:pStyle w:val="BodyText"/>
      </w:pPr>
      <w:r>
        <w:t xml:space="preserve">My academic background at [Your University] has provided me with a rigorous foundation in core Computer Engineering principles. I have mastered advanced programming languages including Python, Java, and C++, with significant experience developing scalable applications using frameworks such as Spring Boot and Django. My coursework encompassed specialized subjects directly applicable to Moscow’s tech demands: Advanced Algorithms &amp; Data Structures (where I optimized pathfinding algorithms for urban logistics systems), Distributed Systems (focused on designing fault-tolerant architectures), and Machine Learning (implementing recommendation engines using TensorFlow). Furthermore, I completed a capstone project developing an AI-powered traffic management simulation tool utilizing real Moscow traffic datasets – a project that required integrating GIS data, applying predictive analytics, and ensuring low-latency processing. This experience solidified my understanding of how Computer Engineering solutions directly address urban challenges within Russia's major cities like Moscow.</w:t>
      </w:r>
    </w:p>
    <w:p>
      <w:pPr>
        <w:pStyle w:val="BodyText"/>
      </w:pPr>
      <w:r>
        <w:t xml:space="preserve">Technical proficiency alone is insufficient for success in a global tech hub; cultural adaptability and a proactive mindset are equally critical. I have actively prepared for working within the Russian professional environment. I have been studying Russian language intensively through [e.g., online courses, university programs] to facilitate seamless communication and deepen my cultural understanding, recognizing that effective collaboration is foundational to innovation in Moscow's workplace. I am also well-versed in the common industry practices used by leading companies based in Russia Moscow, such as Agile/Scrum methodologies and version control using Git. My previous internship at [Previous Company/University Lab] required me to work within a multicultural team on a project for a client based in Eastern Europe, where I honed my ability to communicate technical concepts clearly across language barriers and meet tight deadlines – skills directly transferable to contributing effectively within your Moscow-based team.</w:t>
      </w:r>
    </w:p>
    <w:p>
      <w:pPr>
        <w:pStyle w:val="BodyText"/>
      </w:pPr>
      <w:r>
        <w:t xml:space="preserve">I am particularly drawn to [Company Name] because of your groundbreaking work in [Mention specific project, technology, or area relevant to the company – e.g., "Yandex's advancements in natural language processing for Russian language applications," "SberTech's development of fintech solutions for the Russian market," or "your innovative AI-driven platform for smart city infrastructure"]. The opportunity to contribute to such meaningful initiatives within Russia Moscow is incredibly motivating. I am eager to apply my skills in [Mention specific skill, e.g., backend development, data analysis, algorithm design] and learn from your experts on complex problems like optimizing system performance for high-traffic Russian platforms or enhancing cybersecurity protocols critical for the nation's digital infrastructure. My ambition is not just to complete an internship, but to make a tangible contribution that aligns with your team's objectives while gaining invaluable real-world experience within the heart of Russia's tech revolution.</w:t>
      </w:r>
    </w:p>
    <w:p>
      <w:pPr>
        <w:pStyle w:val="BodyText"/>
      </w:pPr>
      <w:r>
        <w:t xml:space="preserve">As a Computer Engineer, I understand the importance of meticulousness, continuous learning, and delivering robust solutions. My resume details my academic achievements, technical projects (including GitHub repositories), and relevant skills. I am confident that my proactive approach to problem-solving, dedication to mastering new technologies like [Mention one relevant tech stack], and genuine passion for technology’s role in shaping Russia's future make me a strong fit for your internship program. I am fully prepared to relocate to Moscow, embrace the city's unique energy, and integrate seamlessly into your team culture from day one.</w:t>
      </w:r>
    </w:p>
    <w:p>
      <w:pPr>
        <w:pStyle w:val="BodyText"/>
      </w:pPr>
      <w:r>
        <w:t xml:space="preserve">The prospect of contributing my skills as a Computer Engineer intern within the dynamic environment of Russia Moscow represents an unparalleled opportunity. I am eager to bring my technical expertise, cultural sensitivity, and unwavering work ethic to [Company Name] and learn from the best in the field. Thank you for considering this Internship Application Letter and for your time in reviewing my qualifications. I have attached my resume for your detailed review and welcome the opportunity to discuss how my background aligns with your team's needs during an interview at your earliest convenience. I am available immediately upon acceptance and am enthusiastic about the possibility of contributing to [Company Name]'s success in Moscow.</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p>
      <w:pPr>
        <w:pStyle w:val="BodyText"/>
      </w:pPr>
      <w:r>
        <w:t xml:space="preserve">[Your LinkedIn Profile URL (Optional)]</w:t>
      </w:r>
    </w:p>
    <w:p>
      <w:pPr>
        <w:pStyle w:val="BodyText"/>
      </w:pPr>
      <w:r>
        <w:t xml:space="preserve">[City, Country - e.g., Moscow, Russia (if applicable to your current lo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omputer Engineer Position in Moscow</dc:title>
  <dc:creator/>
  <dc:language>en</dc:language>
  <cp:keywords/>
  <dcterms:created xsi:type="dcterms:W3CDTF">2026-04-29T08:43:49Z</dcterms:created>
  <dcterms:modified xsi:type="dcterms:W3CDTF">2026-04-29T08:43:49Z</dcterms:modified>
</cp:coreProperties>
</file>

<file path=docProps/custom.xml><?xml version="1.0" encoding="utf-8"?>
<Properties xmlns="http://schemas.openxmlformats.org/officeDocument/2006/custom-properties" xmlns:vt="http://schemas.openxmlformats.org/officeDocument/2006/docPropsVTypes"/>
</file>